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Dar</w:t>
      </w:r>
      <w:r>
        <w:t xml:space="preserve"> </w:t>
      </w:r>
      <w:r>
        <w:t xml:space="preserve">es</w:t>
      </w:r>
      <w:r>
        <w:t xml:space="preserve"> </w:t>
      </w:r>
      <w:r>
        <w:t xml:space="preserve">Salaam</w:t>
      </w:r>
    </w:p>
    <w:bookmarkStart w:id="20" w:name="Xd0787ee7b0a8f670cf4593f9674e3483ae8818e"/>
    <w:p>
      <w:pPr>
        <w:pStyle w:val="Heading1"/>
      </w:pPr>
      <w:r>
        <w:t xml:space="preserve">Internship Application Letter for System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Preferred Company Name - e.g., Safaricom, Tigo Networks, or Local ICT Firm]</w:t>
      </w:r>
      <w:r>
        <w:br/>
      </w:r>
      <w:r>
        <w:rPr>
          <w:bCs/>
          <w:b/>
        </w:rPr>
        <w:t xml:space="preserve">Company Address:</w:t>
      </w:r>
      <w:r>
        <w:br/>
      </w:r>
      <w:r>
        <w:t xml:space="preserve">Dar es Salaam, Tanzania</w:t>
      </w:r>
    </w:p>
    <w:p>
      <w:pPr>
        <w:pStyle w:val="BodyText"/>
      </w:pPr>
      <w:r>
        <w:rPr>
          <w:iCs/>
          <w:i/>
        </w:rPr>
        <w:t xml:space="preserve">Subject: Application for Systems Engineer Internship Position at [Company Name]</w:t>
      </w:r>
    </w:p>
    <w:p>
      <w:pPr>
        <w:pStyle w:val="BodyText"/>
      </w:pPr>
      <w:r>
        <w:t xml:space="preserve">Dear Hiring Manager,</w:t>
      </w:r>
    </w:p>
    <w:p>
      <w:pPr>
        <w:pStyle w:val="BodyText"/>
      </w:pPr>
      <w:r>
        <w:t xml:space="preserve">I am writing with profound enthusiasm to submit my application for the Systems Engineer Internship position within your esteemed organization, as advertised on [Platform where job was seen - e.g., LinkedIn, company website, or University Career Portal]. As a dedicated and results-oriented final-year Computer Science student at the University of Dar es Salaam (UDSM), I am deeply committed to contributing my technical skills and passion for innovative system solutions to the dynamic ICT landscape of Tanzania Dar es Salaam. This Internship Application Letter represents my earnest desire to learn, grow, and actively support your team's mission in advancing technological infrastructure across our nation.</w:t>
      </w:r>
    </w:p>
    <w:p>
      <w:pPr>
        <w:pStyle w:val="BodyText"/>
      </w:pPr>
      <w:r>
        <w:t xml:space="preserve">My academic journey at UDSM has provided me with a robust foundation in core systems engineering principles, directly aligning with the requirements of this internship. I have completed advanced coursework covering Network Architecture (including TCP/IP protocols, routing, and switching), Cloud Computing platforms (AWS fundamentals and Azure basics), Database Management Systems (MySQL, PostgreSQL), and Operating Systems concepts (Linux/Windows administration). Crucially, I have applied these theoretical frameworks through hands-on projects designed to address real-world challenges relevant to Tanzania Dar es Salaam. For instance, I led a team project developing a scalable inventory management system for a local agro-processing SME in Ilala District. We utilized Docker containers for microservices deployment and implemented automated monitoring using Prometheus/Grafana, significantly improving the client's operational efficiency by 35% within the pilot phase. This experience solidified my understanding of the full systems lifecycle – from requirements analysis and design through implementation, testing, and maintenance – a critical competency for any Systems Engineer.</w:t>
      </w:r>
    </w:p>
    <w:p>
      <w:pPr>
        <w:pStyle w:val="BodyText"/>
      </w:pPr>
      <w:r>
        <w:t xml:space="preserve">Furthermore, I possess practical experience with essential tools commonly deployed in Tanzanian enterprise environments. I am proficient in scripting languages like Python for automation tasks and Bash for system administration on Linux servers. My familiarity with network diagnostic tools (Wireshark, Nmap) and configuration management systems (Ansible) enables me to quickly contribute to infrastructure maintenance and optimization efforts. I am acutely aware that systems engineering in Tanzania Dar es Salaam often involves navigating unique challenges such as varying internet connectivity, the need for cost-effective yet resilient solutions, and integrating legacy systems with modern cloud capabilities. My project work in a resource-constrained local setting has equipped me with the problem-solving agility and pragmatic mindset necessary to thrive in this context. I understand that robust system design isn't just about technical prowess; it's about creating solutions that are sustainable, accessible, and truly meet the needs of Tanzanian businesses and communities.</w:t>
      </w:r>
    </w:p>
    <w:p>
      <w:pPr>
        <w:pStyle w:val="BodyText"/>
      </w:pPr>
      <w:r>
        <w:t xml:space="preserve">Tanzania Dar es Salaam is not merely a location for me; it's the vibrant hub where my professional aspirations intersect with national development goals. I am deeply inspired by Tanzania’s Vision 2025 and the National ICT Policy, which prioritize digital transformation across sectors like agriculture, healthcare, and finance. I am eager to contribute to initiatives that build this future – whether through optimizing the cloud infrastructure supporting a major mobile money platform serving millions of Tanzanians or enhancing the reliability of data centers critical for national services. I believe my proactive approach, combined with my cultural understanding of Tanzania's business environment and strong communication skills (fluent in English and Swahili), positions me to integrate seamlessly into your team and make immediate value. I am not just seeking an internship; I am seeking a platform to learn from experienced professionals who are shaping Tanzania's digital ecosystem right here in Dar es Salaam.</w:t>
      </w:r>
    </w:p>
    <w:p>
      <w:pPr>
        <w:pStyle w:val="BodyText"/>
      </w:pPr>
      <w:r>
        <w:t xml:space="preserve">I have attached my resume, which provides further detail on my academic projects, technical skills, and relevant coursework. My UDSM faculty advisor, Dr. Amina Mwangi (Department of Computer Science), has generously agreed to provide a reference upon request. I am confident that my technical aptitude, dedication to solving complex problems within the Tanzanian context, and eagerness to learn make me a strong fit for your Systems Engineer Internship program.</w:t>
      </w:r>
    </w:p>
    <w:p>
      <w:pPr>
        <w:pStyle w:val="BodyText"/>
      </w:pPr>
      <w:r>
        <w:t xml:space="preserve">I am exceptionally eager about the possibility of contributing to [Company Name]'s innovative work in Dar es Salaam. I welcome the opportunity to discuss how my skills and passion align with your team's objectives during an interview at your earliest convenience. Thank you for considering this Internship Application Letter and for investing your time in reviewing my qualifications. I am deeply enthusiastic about the prospect of supporting [Company Name]'s mission to drive technological advancement across Tanzania, starting right here in Dar es Salaam.</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Your LinkedIn Profile URL (Optional)]</w:t>
      </w:r>
      <w:r>
        <w:br/>
      </w:r>
      <w:r>
        <w:t xml:space="preserve">Student ID: [If Applicable, e.g., UDSM-2021-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Dar es Salaam</dc:title>
  <dc:creator/>
  <dc:language>en</dc:language>
  <cp:keywords/>
  <dcterms:created xsi:type="dcterms:W3CDTF">2026-07-21T01:58:17Z</dcterms:created>
  <dcterms:modified xsi:type="dcterms:W3CDTF">2026-07-21T01:58:17Z</dcterms:modified>
</cp:coreProperties>
</file>

<file path=docProps/custom.xml><?xml version="1.0" encoding="utf-8"?>
<Properties xmlns="http://schemas.openxmlformats.org/officeDocument/2006/custom-properties" xmlns:vt="http://schemas.openxmlformats.org/officeDocument/2006/docPropsVTypes"/>
</file>